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876A8A" w:rsidRPr="009D4F83" w:rsidRDefault="00876A8A" w:rsidP="00876A8A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</w:pPr>
      <w:r w:rsidRPr="009D4F83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  <w:t xml:space="preserve">Python Formative Assessment </w:t>
      </w:r>
      <w:r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  <w:t>3</w:t>
      </w:r>
    </w:p>
    <w:p w:rsidR="00876A8A" w:rsidRDefault="00876A8A" w:rsidP="00876A8A">
      <w:pPr>
        <w:jc w:val="center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</w:pPr>
      <w:r w:rsidRPr="00876A8A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  <w:t>EDA - Fifa Players Dataset</w:t>
      </w:r>
    </w:p>
    <w:p w:rsidR="00876A8A" w:rsidRDefault="00876A8A" w:rsidP="00876A8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ue on 30</w:t>
      </w:r>
      <w:r w:rsidRPr="00C94D8C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May 24</w:t>
      </w:r>
    </w:p>
    <w:p w:rsidR="00876A8A" w:rsidRPr="00876A8A" w:rsidRDefault="00876A8A" w:rsidP="00876A8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mitted by Aiswarya Jayaprakash</w:t>
      </w:r>
    </w:p>
    <w:p w:rsidR="00FD106E" w:rsidRDefault="00876A8A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76A8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ing the below dataset of fifa players dataset. Perform Exploratory data analysis and find the following insights:</w:t>
      </w:r>
    </w:p>
    <w:p w:rsidR="00FD106E" w:rsidRDefault="00FD10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106E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5905E704" wp14:editId="25A74ECA">
            <wp:extent cx="5731510" cy="2878455"/>
            <wp:effectExtent l="0" t="0" r="2540" b="0"/>
            <wp:docPr id="1117050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05023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06E" w:rsidRDefault="00876A8A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76A8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1.Which country has the most number of players (score :1)</w:t>
      </w:r>
    </w:p>
    <w:p w:rsidR="00496A15" w:rsidRDefault="00496A15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496A15" w:rsidRDefault="00496A15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FD106E" w:rsidRDefault="00FD10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D106E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14AC8772" wp14:editId="6E9943F9">
            <wp:extent cx="5941016" cy="967740"/>
            <wp:effectExtent l="0" t="0" r="3175" b="3810"/>
            <wp:docPr id="16521723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172361" name=""/>
                    <pic:cNvPicPr/>
                  </pic:nvPicPr>
                  <pic:blipFill rotWithShape="1">
                    <a:blip r:embed="rId6"/>
                    <a:srcRect l="11699" r="29936" b="51160"/>
                    <a:stretch/>
                  </pic:blipFill>
                  <pic:spPr bwMode="auto">
                    <a:xfrm>
                      <a:off x="0" y="0"/>
                      <a:ext cx="5966117" cy="971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D106E" w:rsidRDefault="00876A8A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76A8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2.Plot a bar chart of 5 top countries with the most number of players. (score :1)</w:t>
      </w:r>
    </w:p>
    <w:p w:rsidR="00FD106E" w:rsidRDefault="00496A15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6A1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4B7F3736" wp14:editId="76F5DAF8">
            <wp:extent cx="5731510" cy="1140460"/>
            <wp:effectExtent l="0" t="0" r="2540" b="2540"/>
            <wp:docPr id="9407466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74662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06E" w:rsidRDefault="00496A15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496A1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48543DC3" wp14:editId="19874A9C">
            <wp:extent cx="5935980" cy="3818167"/>
            <wp:effectExtent l="0" t="0" r="7620" b="0"/>
            <wp:docPr id="17531135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113530" name=""/>
                    <pic:cNvPicPr/>
                  </pic:nvPicPr>
                  <pic:blipFill rotWithShape="1">
                    <a:blip r:embed="rId8"/>
                    <a:srcRect l="6815" r="20969"/>
                    <a:stretch/>
                  </pic:blipFill>
                  <pic:spPr bwMode="auto">
                    <a:xfrm>
                      <a:off x="0" y="0"/>
                      <a:ext cx="5945263" cy="38241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76A8A" w:rsidRPr="00876A8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</w:p>
    <w:p w:rsidR="00FD106E" w:rsidRDefault="00876A8A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76A8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3.Which player has the highest salary? (score :1)</w:t>
      </w:r>
    </w:p>
    <w:p w:rsidR="00E83273" w:rsidRDefault="00E83273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E83273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5276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60E100B4" wp14:editId="42D13717">
            <wp:extent cx="8054280" cy="678180"/>
            <wp:effectExtent l="0" t="0" r="4445" b="7620"/>
            <wp:docPr id="1821187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1874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054984" cy="67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3273" w:rsidRDefault="00876A8A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76A8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4.Plot a histogram to get the salary range of the players. (score :1)</w:t>
      </w:r>
    </w:p>
    <w:p w:rsidR="00E83273" w:rsidRDefault="00E83273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E83273" w:rsidRDefault="00DF7832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78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3F00B83A" wp14:editId="00A844F1">
            <wp:extent cx="5731510" cy="1034415"/>
            <wp:effectExtent l="0" t="0" r="2540" b="0"/>
            <wp:docPr id="1410676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67686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3273" w:rsidRDefault="00DF7832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78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0F8B7479" wp14:editId="7719C32C">
            <wp:extent cx="6255220" cy="3253740"/>
            <wp:effectExtent l="0" t="0" r="0" b="3810"/>
            <wp:docPr id="15515841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58414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57545" cy="3254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3273" w:rsidRDefault="00E83273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E83273" w:rsidRDefault="00E83273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E83273" w:rsidRDefault="00876A8A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76A8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5.Who is the tallest player in the fifa? (score :1)</w:t>
      </w:r>
    </w:p>
    <w:p w:rsidR="00E83273" w:rsidRDefault="00E83273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5276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3A74E6EA" wp14:editId="6E474EC4">
            <wp:extent cx="5731510" cy="695325"/>
            <wp:effectExtent l="0" t="0" r="2540" b="9525"/>
            <wp:docPr id="993151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315172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7832" w:rsidRDefault="00876A8A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76A8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6.Which club has the most number of players? (score :1)</w:t>
      </w:r>
    </w:p>
    <w:p w:rsidR="00DF7832" w:rsidRDefault="00DF7832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DF7832" w:rsidRDefault="00DF7832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78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2934077C" wp14:editId="57081D70">
            <wp:extent cx="5731510" cy="845185"/>
            <wp:effectExtent l="0" t="0" r="2540" b="0"/>
            <wp:docPr id="19505868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58687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55276E" w:rsidRDefault="0055276E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DF7832" w:rsidRDefault="00876A8A" w:rsidP="00876A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76A8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br/>
        <w:t>7.Which foot is most preferred by the players?Draw a bar chart for preferred foot (score :1)</w:t>
      </w:r>
    </w:p>
    <w:p w:rsidR="00876A8A" w:rsidRPr="00876A8A" w:rsidRDefault="00DF7832" w:rsidP="00DF783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it-IT" w:eastAsia="en-IN"/>
          <w14:ligatures w14:val="none"/>
        </w:rPr>
      </w:pPr>
      <w:r w:rsidRPr="00DF78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382DF1C3" wp14:editId="426512D9">
            <wp:extent cx="5731510" cy="1227455"/>
            <wp:effectExtent l="0" t="0" r="2540" b="0"/>
            <wp:docPr id="2059913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91396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6A8A" w:rsidRPr="00876A8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DF78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65BC3D98" wp14:editId="712296B3">
            <wp:extent cx="5731510" cy="3442335"/>
            <wp:effectExtent l="0" t="0" r="2540" b="5715"/>
            <wp:docPr id="921561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56152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6A8A" w:rsidRPr="00876A8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</w:p>
    <w:p w:rsidR="00B95DB4" w:rsidRPr="00876A8A" w:rsidRDefault="00B95DB4">
      <w:pPr>
        <w:rPr>
          <w:lang w:val="it-IT"/>
        </w:rPr>
      </w:pPr>
    </w:p>
    <w:sectPr w:rsidR="00B95DB4" w:rsidRPr="00876A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8061B74"/>
    <w:multiLevelType w:val="multilevel"/>
    <w:tmpl w:val="C2A86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4484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2M7c0NjEysTA2NjFQ0lEKTi0uzszPAykwrgUAwRqzHSwAAAA="/>
  </w:docVars>
  <w:rsids>
    <w:rsidRoot w:val="00876A8A"/>
    <w:rsid w:val="003E706D"/>
    <w:rsid w:val="00496A15"/>
    <w:rsid w:val="004E366F"/>
    <w:rsid w:val="0055276E"/>
    <w:rsid w:val="007E1642"/>
    <w:rsid w:val="00876A8A"/>
    <w:rsid w:val="00B95DB4"/>
    <w:rsid w:val="00CB640B"/>
    <w:rsid w:val="00DF7832"/>
    <w:rsid w:val="00E83273"/>
    <w:rsid w:val="00F47BBC"/>
    <w:rsid w:val="00FD1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DE5C86"/>
  <w15:chartTrackingRefBased/>
  <w15:docId w15:val="{FC45C8D0-5B8D-47E6-9889-293264D1F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76A8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6A8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876A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381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8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69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48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801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144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435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074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43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39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0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871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6224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3347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814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0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7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12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29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5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30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691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269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607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29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09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520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8153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62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4</Pages>
  <Words>118</Words>
  <Characters>569</Characters>
  <Application>Microsoft Office Word</Application>
  <DocSecurity>0</DocSecurity>
  <Lines>5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warya Jayaprakash</dc:creator>
  <cp:keywords/>
  <dc:description/>
  <cp:lastModifiedBy>Aiswarya Jayaprakash</cp:lastModifiedBy>
  <cp:revision>3</cp:revision>
  <dcterms:created xsi:type="dcterms:W3CDTF">2024-05-28T11:05:00Z</dcterms:created>
  <dcterms:modified xsi:type="dcterms:W3CDTF">2024-05-30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31d1bc-d428-4bee-ac82-165bfa0f2ef2</vt:lpwstr>
  </property>
</Properties>
</file>